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39740" w14:textId="77777777" w:rsidR="00091ABA" w:rsidRPr="00091ABA" w:rsidRDefault="00091ABA" w:rsidP="00091ABA">
      <w:pPr>
        <w:pBdr>
          <w:bottom w:val="single" w:sz="6" w:space="4" w:color="EAECEF"/>
        </w:pBdr>
        <w:shd w:val="clear" w:color="auto" w:fill="FFFFFF"/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</w:rPr>
      </w:pPr>
      <w:r w:rsidRPr="00091ABA"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</w:rPr>
        <w:t>PES PROJECT - 1 README FILE</w:t>
      </w:r>
    </w:p>
    <w:p w14:paraId="47CE6005" w14:textId="56EE3CAF" w:rsidR="00091ABA" w:rsidRPr="00091ABA" w:rsidRDefault="00091ABA" w:rsidP="00091AB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091ABA">
        <w:rPr>
          <w:rFonts w:ascii="Segoe UI" w:eastAsia="Times New Roman" w:hAnsi="Segoe UI" w:cs="Segoe UI"/>
          <w:color w:val="24292E"/>
          <w:sz w:val="24"/>
          <w:szCs w:val="24"/>
        </w:rPr>
        <w:t>Team Members : Atharv Desai (</w:t>
      </w:r>
      <w:hyperlink r:id="rId5" w:history="1">
        <w:r w:rsidRPr="00091ABA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atharv.desai@colorado.edu</w:t>
        </w:r>
      </w:hyperlink>
      <w:r w:rsidRPr="00091ABA">
        <w:rPr>
          <w:rFonts w:ascii="Segoe UI" w:eastAsia="Times New Roman" w:hAnsi="Segoe UI" w:cs="Segoe UI"/>
          <w:color w:val="24292E"/>
          <w:sz w:val="24"/>
          <w:szCs w:val="24"/>
        </w:rPr>
        <w:t>) Suraj Thite (</w:t>
      </w:r>
      <w:hyperlink r:id="rId6" w:history="1">
        <w:r w:rsidRPr="00091ABA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suraj.thite@colorado.edu</w:t>
        </w:r>
      </w:hyperlink>
      <w:r w:rsidRPr="00091ABA">
        <w:rPr>
          <w:rFonts w:ascii="Segoe UI" w:eastAsia="Times New Roman" w:hAnsi="Segoe UI" w:cs="Segoe UI"/>
          <w:color w:val="24292E"/>
          <w:sz w:val="24"/>
          <w:szCs w:val="24"/>
        </w:rPr>
        <w:t xml:space="preserve">) This is a readme file for the </w:t>
      </w:r>
      <w:r>
        <w:rPr>
          <w:rFonts w:ascii="Segoe UI" w:eastAsia="Times New Roman" w:hAnsi="Segoe UI" w:cs="Segoe UI"/>
          <w:color w:val="24292E"/>
          <w:sz w:val="24"/>
          <w:szCs w:val="24"/>
        </w:rPr>
        <w:t>second</w:t>
      </w:r>
      <w:r w:rsidRPr="00091ABA">
        <w:rPr>
          <w:rFonts w:ascii="Segoe UI" w:eastAsia="Times New Roman" w:hAnsi="Segoe UI" w:cs="Segoe UI"/>
          <w:color w:val="24292E"/>
          <w:sz w:val="24"/>
          <w:szCs w:val="24"/>
        </w:rPr>
        <w:t xml:space="preserve"> project assignment in the Principles of Embedded Software Course for FALL '19.</w:t>
      </w:r>
    </w:p>
    <w:p w14:paraId="53467DB3" w14:textId="77777777" w:rsidR="00091ABA" w:rsidRPr="00091ABA" w:rsidRDefault="00091ABA" w:rsidP="00091AB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091ABA">
        <w:rPr>
          <w:rFonts w:ascii="Segoe UI" w:eastAsia="Times New Roman" w:hAnsi="Segoe UI" w:cs="Segoe UI"/>
          <w:color w:val="24292E"/>
          <w:sz w:val="24"/>
          <w:szCs w:val="24"/>
        </w:rPr>
        <w:t>The below enumerated files are contained in the repository</w:t>
      </w:r>
    </w:p>
    <w:p w14:paraId="52512CB8" w14:textId="18CAA460" w:rsidR="00091ABA" w:rsidRDefault="00091ABA" w:rsidP="00091AB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PES_PROJECT2</w:t>
      </w:r>
    </w:p>
    <w:p w14:paraId="3110C4F4" w14:textId="74C28361" w:rsidR="00091ABA" w:rsidRDefault="00091ABA" w:rsidP="00091ABA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Project Settings</w:t>
      </w:r>
    </w:p>
    <w:p w14:paraId="65370FBB" w14:textId="5F03C951" w:rsidR="00091ABA" w:rsidRDefault="00091ABA" w:rsidP="00091ABA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Build Targets</w:t>
      </w:r>
    </w:p>
    <w:p w14:paraId="2F4F0590" w14:textId="3F9D0A98" w:rsidR="00091ABA" w:rsidRDefault="00091ABA" w:rsidP="00091ABA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Binaries</w:t>
      </w:r>
    </w:p>
    <w:p w14:paraId="06AC4C34" w14:textId="40F6D6E4" w:rsidR="00091ABA" w:rsidRDefault="00091ABA" w:rsidP="00091ABA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Includes</w:t>
      </w:r>
    </w:p>
    <w:p w14:paraId="589EC3F1" w14:textId="64B6BDA5" w:rsidR="00091ABA" w:rsidRDefault="00091ABA" w:rsidP="00091ABA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CMSIS</w:t>
      </w:r>
    </w:p>
    <w:p w14:paraId="519645FF" w14:textId="2DC400CF" w:rsidR="00091ABA" w:rsidRDefault="00091ABA" w:rsidP="00091ABA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Board</w:t>
      </w:r>
    </w:p>
    <w:p w14:paraId="648CF75A" w14:textId="5356DF1B" w:rsidR="00091ABA" w:rsidRDefault="00091ABA" w:rsidP="00091ABA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Drivers</w:t>
      </w:r>
    </w:p>
    <w:p w14:paraId="49478007" w14:textId="69E54F66" w:rsidR="00091ABA" w:rsidRDefault="00091ABA" w:rsidP="00091ABA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Source</w:t>
      </w:r>
    </w:p>
    <w:p w14:paraId="3E13BA2C" w14:textId="102BE821" w:rsidR="00091ABA" w:rsidRDefault="00091ABA" w:rsidP="00091ABA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Startup</w:t>
      </w:r>
    </w:p>
    <w:p w14:paraId="33137784" w14:textId="60180BC5" w:rsidR="00091ABA" w:rsidRDefault="00091ABA" w:rsidP="00091ABA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Utilities</w:t>
      </w:r>
    </w:p>
    <w:p w14:paraId="27DB7540" w14:textId="53CD73DB" w:rsidR="00091ABA" w:rsidRDefault="00091ABA" w:rsidP="00091ABA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Debug</w:t>
      </w:r>
    </w:p>
    <w:p w14:paraId="27BBF764" w14:textId="4EED3E38" w:rsidR="00091ABA" w:rsidRDefault="00091ABA" w:rsidP="00091ABA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Doc</w:t>
      </w:r>
    </w:p>
    <w:p w14:paraId="0ADF9257" w14:textId="308AAB5D" w:rsidR="00091ABA" w:rsidRDefault="00091ABA" w:rsidP="00091ABA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proofErr w:type="gramStart"/>
      <w:r>
        <w:rPr>
          <w:rFonts w:ascii="Segoe UI" w:eastAsia="Times New Roman" w:hAnsi="Segoe UI" w:cs="Segoe UI"/>
          <w:color w:val="24292E"/>
          <w:sz w:val="24"/>
          <w:szCs w:val="24"/>
        </w:rPr>
        <w:t>linkerfile.ld</w:t>
      </w:r>
      <w:proofErr w:type="gramEnd"/>
    </w:p>
    <w:p w14:paraId="52DCE51A" w14:textId="0E3023AD" w:rsidR="00091ABA" w:rsidRDefault="00091ABA" w:rsidP="00091ABA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makefile</w:t>
      </w:r>
    </w:p>
    <w:p w14:paraId="67D5572C" w14:textId="48E98971" w:rsidR="00091ABA" w:rsidRPr="00091ABA" w:rsidRDefault="00091ABA" w:rsidP="00091ABA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PESProject2 PE Debug.launch</w:t>
      </w:r>
    </w:p>
    <w:p w14:paraId="5D29C6D4" w14:textId="387254FE" w:rsidR="00091ABA" w:rsidRDefault="00091ABA" w:rsidP="00091AB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WBS Atharv &amp; Suraj</w:t>
      </w:r>
    </w:p>
    <w:p w14:paraId="15335B02" w14:textId="513FE424" w:rsidR="00091ABA" w:rsidRDefault="00091ABA" w:rsidP="00091AB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Updated WBS Atharv &amp; Suraj</w:t>
      </w:r>
    </w:p>
    <w:p w14:paraId="1B201159" w14:textId="3062B9AD" w:rsidR="00091ABA" w:rsidRDefault="00091ABA" w:rsidP="00091AB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Readme </w:t>
      </w:r>
      <w:r w:rsidRPr="00091ABA">
        <w:rPr>
          <w:rFonts w:eastAsia="Times New Roman" w:cstheme="minorHAnsi"/>
          <w:color w:val="24292E"/>
          <w:sz w:val="24"/>
          <w:szCs w:val="24"/>
        </w:rPr>
        <w:t xml:space="preserve">File </w:t>
      </w:r>
      <w:bookmarkStart w:id="0" w:name="_GoBack"/>
      <w:bookmarkEnd w:id="0"/>
      <w:r w:rsidRPr="00091ABA">
        <w:rPr>
          <w:rFonts w:cstheme="minorHAnsi"/>
          <w:color w:val="24292E"/>
          <w:sz w:val="24"/>
          <w:szCs w:val="24"/>
          <w:shd w:val="clear" w:color="auto" w:fill="FFFFFF"/>
        </w:rPr>
        <w:t>(Readme Markdown File)</w:t>
      </w:r>
    </w:p>
    <w:p w14:paraId="2AE20031" w14:textId="773D09AD" w:rsidR="00091ABA" w:rsidRPr="00091ABA" w:rsidRDefault="00091ABA" w:rsidP="00091AB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Installation &amp; Execution Notes</w:t>
      </w:r>
    </w:p>
    <w:p w14:paraId="235CF8FE" w14:textId="22B91187" w:rsidR="0017383E" w:rsidRPr="00091ABA" w:rsidRDefault="0017383E" w:rsidP="00091ABA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</w:rPr>
      </w:pPr>
    </w:p>
    <w:sectPr w:rsidR="0017383E" w:rsidRPr="00091A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EB4FEC"/>
    <w:multiLevelType w:val="multilevel"/>
    <w:tmpl w:val="1FC2AB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1NLCwNDAwNrQwMzBV0lEKTi0uzszPAykwqgUAupHbqSwAAAA="/>
  </w:docVars>
  <w:rsids>
    <w:rsidRoot w:val="00091ABA"/>
    <w:rsid w:val="00091ABA"/>
    <w:rsid w:val="0017383E"/>
    <w:rsid w:val="00B86F80"/>
    <w:rsid w:val="00F11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35ADA"/>
  <w15:chartTrackingRefBased/>
  <w15:docId w15:val="{5F73FCD1-9109-4F09-B820-9EF9EF676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91AB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1AB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091A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91AB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91A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52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raj.thite@colorado.edu" TargetMode="External"/><Relationship Id="rId5" Type="http://schemas.openxmlformats.org/officeDocument/2006/relationships/hyperlink" Target="mailto:atharv.desai@colorado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rv Desai</dc:creator>
  <cp:keywords/>
  <dc:description/>
  <cp:lastModifiedBy>Atharv Desai</cp:lastModifiedBy>
  <cp:revision>2</cp:revision>
  <dcterms:created xsi:type="dcterms:W3CDTF">2019-10-03T15:41:00Z</dcterms:created>
  <dcterms:modified xsi:type="dcterms:W3CDTF">2019-10-03T19:47:00Z</dcterms:modified>
</cp:coreProperties>
</file>